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66FBEA40" w:rsidR="00032498" w:rsidRPr="00727A50" w:rsidRDefault="009A034B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Lab Report </w:t>
      </w:r>
      <w:r w:rsidR="008720E5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Md. Mahfujur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D.M. Asadujjaman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36285F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AB149D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9A034B">
      <w:pPr>
        <w:rPr>
          <w:rFonts w:ascii="Times New Roman" w:hAnsi="Times New Roman" w:cs="Times New Roman"/>
          <w:noProof/>
        </w:rPr>
      </w:pPr>
    </w:p>
    <w:p w14:paraId="676FD5F1" w14:textId="77761E32" w:rsidR="00DE5924" w:rsidRDefault="009A034B" w:rsidP="008720E5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32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lastRenderedPageBreak/>
        <w:t>Question</w:t>
      </w: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373169"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8720E5" w:rsidRPr="008720E5">
        <w:rPr>
          <w:rFonts w:ascii="Times New Roman" w:hAnsi="Times New Roman" w:cs="Times New Roman"/>
          <w:b/>
          <w:sz w:val="32"/>
        </w:rPr>
        <w:t>KNN-Based Data Classification Using 150 Data Points</w:t>
      </w:r>
      <w:r w:rsidR="00ED1AA4">
        <w:rPr>
          <w:rFonts w:ascii="Times New Roman" w:hAnsi="Times New Roman" w:cs="Times New Roman"/>
          <w:b/>
          <w:sz w:val="32"/>
        </w:rPr>
        <w:t>.</w:t>
      </w:r>
      <w:bookmarkStart w:id="1" w:name="_GoBack"/>
      <w:bookmarkEnd w:id="1"/>
    </w:p>
    <w:p w14:paraId="619215C1" w14:textId="77777777" w:rsidR="00917876" w:rsidRPr="00917876" w:rsidRDefault="00917876" w:rsidP="00917876">
      <w:pPr>
        <w:pStyle w:val="ListParagraph"/>
        <w:ind w:left="360"/>
        <w:rPr>
          <w:rFonts w:ascii="Times New Roman" w:hAnsi="Times New Roman" w:cs="Times New Roman"/>
          <w:b/>
          <w:sz w:val="12"/>
        </w:rPr>
      </w:pPr>
    </w:p>
    <w:p w14:paraId="3254F14B" w14:textId="1C8237DD" w:rsidR="00C8150C" w:rsidRPr="0029443D" w:rsidRDefault="009A034B" w:rsidP="005415D9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</w:pP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Solution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(Code</w:t>
      </w:r>
      <w:r w:rsidR="00EE2455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 xml:space="preserve"> &amp; Output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)</w:t>
      </w: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815"/>
        <w:gridCol w:w="4819"/>
      </w:tblGrid>
      <w:tr w:rsidR="009C7FEE" w:rsidRPr="00727A50" w14:paraId="0EDF4D97" w14:textId="22CA3DB0" w:rsidTr="009C7FEE">
        <w:tc>
          <w:tcPr>
            <w:tcW w:w="4815" w:type="dxa"/>
            <w:shd w:val="clear" w:color="auto" w:fill="FFFFFF" w:themeFill="background1"/>
          </w:tcPr>
          <w:p w14:paraId="00A63425" w14:textId="121F9DEC" w:rsidR="009C7FEE" w:rsidRPr="009C7FEE" w:rsidRDefault="009C7FEE" w:rsidP="009C7FEE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pandas as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</w:t>
            </w:r>
            <w:proofErr w:type="spellEnd"/>
          </w:p>
          <w:p w14:paraId="032B20AC" w14:textId="77777777" w:rsidR="009C7FEE" w:rsidRPr="009C7FEE" w:rsidRDefault="009C7FEE" w:rsidP="009C7FEE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numpy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np</w:t>
            </w:r>
          </w:p>
          <w:p w14:paraId="289126ED" w14:textId="77777777" w:rsidR="009C7FEE" w:rsidRPr="009C7FEE" w:rsidRDefault="009C7FEE" w:rsidP="009C7FEE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matplotlib.pyplot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lt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</w:t>
            </w:r>
          </w:p>
          <w:p w14:paraId="638F192A" w14:textId="77777777" w:rsidR="009C7FEE" w:rsidRPr="009C7FEE" w:rsidRDefault="009C7FEE" w:rsidP="009C7FEE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eaborn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ns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  </w:t>
            </w:r>
          </w:p>
          <w:p w14:paraId="3BA5971D" w14:textId="03C54142" w:rsidR="005D5B78" w:rsidRPr="00E5790F" w:rsidRDefault="009C7FEE" w:rsidP="009C7FEE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from collections import Counter</w:t>
            </w:r>
          </w:p>
          <w:p w14:paraId="0FB23952" w14:textId="4FC7E449" w:rsidR="005D5B78" w:rsidRPr="00976447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6"/>
                <w:lang w:bidi="bn-IN"/>
              </w:rPr>
            </w:pPr>
          </w:p>
          <w:p w14:paraId="65B452A9" w14:textId="770FBCEF" w:rsidR="00395CCF" w:rsidRPr="00395CCF" w:rsidRDefault="009C7FEE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= 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.read_csv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"Sports.csv")</w:t>
            </w:r>
          </w:p>
          <w:p w14:paraId="0EA4389B" w14:textId="049BA984" w:rsidR="00EE2455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hea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</w:t>
            </w:r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) </w:t>
            </w:r>
          </w:p>
          <w:p w14:paraId="62C2E021" w14:textId="77777777" w:rsid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303F1910" w14:textId="6298633E" w:rsid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info()</w:t>
            </w:r>
          </w:p>
          <w:p w14:paraId="4C2EE301" w14:textId="23F1EE92" w:rsidR="00395CCF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135A1BAD" w14:textId="4EF949D4" w:rsidR="009C7FEE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4C922BA6" w14:textId="76612904" w:rsidR="00F50327" w:rsidRDefault="00F50327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086F88B3" w14:textId="37EF735E" w:rsidR="00F50327" w:rsidRDefault="00F50327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7829BE41" w14:textId="0E6D1A1A" w:rsidR="00F50327" w:rsidRDefault="00F50327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0A8F0801" w14:textId="1FE363E5" w:rsidR="00F50327" w:rsidRDefault="00F50327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717C07CE" w14:textId="77777777" w:rsidR="00F50327" w:rsidRDefault="00F50327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36BE2EF1" w14:textId="77777777" w:rsidR="009C7FEE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10BBC773" w14:textId="41275EB3" w:rsidR="009C7FEE" w:rsidRPr="00E5790F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ns.scatterplot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data=</w:t>
            </w:r>
            <w:proofErr w:type="spellStart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9C7FEE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, x="Height", y="Weight", hue="Sports")</w:t>
            </w:r>
          </w:p>
        </w:tc>
        <w:tc>
          <w:tcPr>
            <w:tcW w:w="4819" w:type="dxa"/>
            <w:shd w:val="clear" w:color="auto" w:fill="FFFFFF" w:themeFill="background1"/>
          </w:tcPr>
          <w:p w14:paraId="4CBC5CF1" w14:textId="1A54D78E" w:rsidR="005D5B78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43DE1443" wp14:editId="17E903BE">
                  <wp:extent cx="2903220" cy="152463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_16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3951" cy="1540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B633D0" w14:textId="77777777" w:rsidR="00EE2455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2105504A" wp14:editId="05255893">
                  <wp:extent cx="2910840" cy="1770364"/>
                  <wp:effectExtent l="0" t="0" r="3810" b="190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shot_711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354" cy="1778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5780E3" w14:textId="77777777" w:rsidR="009C7FEE" w:rsidRPr="009C7FEE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18"/>
                <w:szCs w:val="26"/>
                <w:lang w:bidi="bn-IN"/>
              </w:rPr>
            </w:pPr>
          </w:p>
          <w:p w14:paraId="6D494714" w14:textId="77777777" w:rsidR="009C7FEE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</w:pPr>
          </w:p>
          <w:p w14:paraId="43AD4D7F" w14:textId="5B8A8CD2" w:rsidR="009C7FEE" w:rsidRPr="00577A9E" w:rsidRDefault="009C7FEE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6554A0C5" wp14:editId="5E1E896D">
                  <wp:extent cx="2903220" cy="3172460"/>
                  <wp:effectExtent l="0" t="0" r="0" b="889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_32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902" cy="3178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DA403D" w14:textId="3E1D2C4A" w:rsidR="00976447" w:rsidRPr="00976447" w:rsidRDefault="00976447" w:rsidP="009C02B3">
      <w:pPr>
        <w:rPr>
          <w:rFonts w:ascii="Times New Roman" w:hAnsi="Times New Roman" w:cs="Times New Roman"/>
          <w:b/>
          <w:bCs/>
          <w:color w:val="000000" w:themeColor="text1"/>
          <w:sz w:val="12"/>
          <w:szCs w:val="28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5098"/>
        <w:gridCol w:w="4678"/>
      </w:tblGrid>
      <w:tr w:rsidR="00976447" w14:paraId="3D63C390" w14:textId="77777777" w:rsidTr="009C7FEE">
        <w:tc>
          <w:tcPr>
            <w:tcW w:w="5098" w:type="dxa"/>
          </w:tcPr>
          <w:p w14:paraId="198126D5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lastRenderedPageBreak/>
              <w:t>def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KNN(data,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ew_sample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, k):</w:t>
            </w:r>
          </w:p>
          <w:p w14:paraId="0ABB8044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dis = [ ]</w:t>
            </w:r>
          </w:p>
          <w:p w14:paraId="56345DBC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for sample in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ata.iterrows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():      </w:t>
            </w:r>
          </w:p>
          <w:p w14:paraId="31FCD582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   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ecd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=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p.linalg.norm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p.array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([sample[1].Height, sample[1].Weight]) -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p.array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ew_sample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))</w:t>
            </w:r>
          </w:p>
          <w:p w14:paraId="4B979865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   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is.append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[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ecd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, sample[1].Sports])</w:t>
            </w:r>
          </w:p>
          <w:p w14:paraId="11BE2F10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dis = sorted(dis)[:k]</w:t>
            </w:r>
          </w:p>
          <w:p w14:paraId="48204085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votes = [sample[1] for sample in dis]</w:t>
            </w:r>
          </w:p>
          <w:p w14:paraId="185801A4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print(dis)</w:t>
            </w:r>
          </w:p>
          <w:p w14:paraId="0343A375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print(votes)</w:t>
            </w:r>
          </w:p>
          <w:p w14:paraId="54E27FCB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18"/>
                <w:szCs w:val="26"/>
              </w:rPr>
            </w:pPr>
          </w:p>
          <w:p w14:paraId="104D62BF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result = Counter(votes).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most_common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)[0][0]</w:t>
            </w:r>
          </w:p>
          <w:p w14:paraId="03D1F542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print("The sample play: " + result)</w:t>
            </w:r>
          </w:p>
          <w:p w14:paraId="28BA9D79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</w:t>
            </w:r>
          </w:p>
          <w:p w14:paraId="1A380326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ns.scatterplot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data=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, x="Height", y="Weight", hue="Sports", s=150)</w:t>
            </w:r>
          </w:p>
          <w:p w14:paraId="282D1F94" w14:textId="77777777" w:rsidR="003A28CD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   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plt.scatter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x=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ew_sample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[0], y=</w:t>
            </w:r>
            <w:proofErr w:type="spellStart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ew_sample</w:t>
            </w:r>
            <w:proofErr w:type="spellEnd"/>
            <w:r w:rsidRPr="009C7FEE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[1], marker="*", color="red", s=150)</w:t>
            </w:r>
          </w:p>
          <w:p w14:paraId="75B67431" w14:textId="77777777" w:rsidR="009C7FEE" w:rsidRP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0"/>
                <w:szCs w:val="26"/>
              </w:rPr>
            </w:pPr>
          </w:p>
          <w:p w14:paraId="563AFF1F" w14:textId="77777777" w:rsidR="009C7FEE" w:rsidRDefault="009C7FEE" w:rsidP="009C7FEE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15DA8396" w14:textId="77777777" w:rsidR="009C7FEE" w:rsidRPr="009C7FEE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while True:</w:t>
            </w:r>
          </w:p>
          <w:p w14:paraId="7AF6C2F1" w14:textId="77777777" w:rsidR="009C7FEE" w:rsidRPr="009C7FEE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   h = input("Enter Height (or 'q' to quit): ")</w:t>
            </w:r>
          </w:p>
          <w:p w14:paraId="67A19341" w14:textId="77777777" w:rsidR="009C7FEE" w:rsidRPr="009C7FEE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   if h == 'q':</w:t>
            </w:r>
          </w:p>
          <w:p w14:paraId="3C9B209F" w14:textId="77777777" w:rsidR="009C7FEE" w:rsidRPr="009C7FEE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       break</w:t>
            </w:r>
          </w:p>
          <w:p w14:paraId="263F3ED7" w14:textId="77777777" w:rsidR="009C7FEE" w:rsidRPr="009C7FEE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   w = input("Enter Weight: ")</w:t>
            </w:r>
          </w:p>
          <w:p w14:paraId="6BFA1524" w14:textId="635A9818" w:rsidR="009C7FEE" w:rsidRPr="00976447" w:rsidRDefault="009C7FEE" w:rsidP="009C7FEE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   KNN(data=</w:t>
            </w:r>
            <w:proofErr w:type="spellStart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new_sample</w:t>
            </w:r>
            <w:proofErr w:type="spellEnd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=[</w:t>
            </w:r>
            <w:proofErr w:type="spellStart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int</w:t>
            </w:r>
            <w:proofErr w:type="spellEnd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(h), </w:t>
            </w:r>
            <w:proofErr w:type="spellStart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int</w:t>
            </w:r>
            <w:proofErr w:type="spellEnd"/>
            <w:r w:rsidRPr="009C7FEE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w)], k=3)</w:t>
            </w:r>
          </w:p>
        </w:tc>
        <w:tc>
          <w:tcPr>
            <w:tcW w:w="4678" w:type="dxa"/>
          </w:tcPr>
          <w:p w14:paraId="42756E11" w14:textId="77777777" w:rsidR="00976447" w:rsidRDefault="00976447" w:rsidP="009C7FEE">
            <w:pPr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752533D" wp14:editId="3E72B045">
                  <wp:extent cx="2883535" cy="487680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7975" cy="4884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87592C" w14:textId="61FB3EB4" w:rsidR="003A28CD" w:rsidRDefault="003A28CD" w:rsidP="009C7FEE">
            <w:pPr>
              <w:spacing w:line="360" w:lineRule="auto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7EA1691C" wp14:editId="74B9621A">
                  <wp:extent cx="2883535" cy="164592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shot_19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6366" cy="1647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09F75E" w14:textId="4F922CB2" w:rsidR="00395CCF" w:rsidRDefault="003A28CD" w:rsidP="00976447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5C97F35" wp14:editId="51958CC8">
                  <wp:extent cx="2910205" cy="2651760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creenshot_20.pn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0765" cy="2670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7442B6" w14:textId="510766FA" w:rsidR="00F74472" w:rsidRPr="001C60F2" w:rsidRDefault="00F74472" w:rsidP="00EE2455">
      <w:pPr>
        <w:rPr>
          <w:rFonts w:ascii="Times New Roman" w:hAnsi="Times New Roman" w:cs="Times New Roman"/>
          <w:b/>
          <w:bCs/>
          <w:color w:val="000000" w:themeColor="text1"/>
          <w:sz w:val="2"/>
          <w:szCs w:val="28"/>
        </w:rPr>
      </w:pPr>
    </w:p>
    <w:p w14:paraId="282E14B8" w14:textId="21F511CF" w:rsidR="00976447" w:rsidRPr="00D0462A" w:rsidRDefault="00976447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19EC9F0E" w14:textId="683FB05B" w:rsidR="00F74472" w:rsidRPr="00F74472" w:rsidRDefault="003042A9" w:rsidP="00F7447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Conclusion</w:t>
      </w:r>
      <w:r w:rsidR="00F74472" w:rsidRPr="00F74472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p w14:paraId="69BDB160" w14:textId="15749C5E" w:rsidR="00F74472" w:rsidRDefault="008720E5" w:rsidP="003042A9">
      <w:pPr>
        <w:pStyle w:val="ListParagraph"/>
        <w:ind w:left="36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8720E5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In this lab, I created a dataset of 150 samples and applied the KNN algorithm to classify sports from height and weight data. I implemented a loop that takes user input repeatedly and provides predictions with real-time plots. This helped me understand both algorithm logic and user interaction in a data-driven system</w:t>
      </w:r>
      <w:r w:rsidR="00A67120"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.</w:t>
      </w:r>
    </w:p>
    <w:sectPr w:rsidR="00F74472" w:rsidSect="000E63F5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ADA0C5" w14:textId="77777777" w:rsidR="00FB69DC" w:rsidRDefault="00FB69DC" w:rsidP="00182853">
      <w:pPr>
        <w:spacing w:after="0" w:line="240" w:lineRule="auto"/>
      </w:pPr>
      <w:r>
        <w:separator/>
      </w:r>
    </w:p>
  </w:endnote>
  <w:endnote w:type="continuationSeparator" w:id="0">
    <w:p w14:paraId="7174DA49" w14:textId="77777777" w:rsidR="00FB69DC" w:rsidRDefault="00FB69DC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516A04" w:rsidRDefault="00516A04">
    <w:pPr>
      <w:pStyle w:val="Footer"/>
    </w:pPr>
    <w:r>
      <w:t>CSE-</w:t>
    </w:r>
    <w:r w:rsidR="0035284C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E3699A" w14:textId="77777777" w:rsidR="00FB69DC" w:rsidRDefault="00FB69DC" w:rsidP="00182853">
      <w:pPr>
        <w:spacing w:after="0" w:line="240" w:lineRule="auto"/>
      </w:pPr>
      <w:r>
        <w:separator/>
      </w:r>
    </w:p>
  </w:footnote>
  <w:footnote w:type="continuationSeparator" w:id="0">
    <w:p w14:paraId="19163C90" w14:textId="77777777" w:rsidR="00FB69DC" w:rsidRDefault="00FB69DC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10865974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ED1AA4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10865974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ED1AA4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</w:t>
    </w:r>
    <w:r w:rsidR="0035284C">
      <w:t>221311131</w:t>
    </w:r>
    <w:r>
      <w:t xml:space="preserve">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2B17C8"/>
    <w:multiLevelType w:val="hybridMultilevel"/>
    <w:tmpl w:val="18689E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9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0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1DF3"/>
    <w:multiLevelType w:val="hybridMultilevel"/>
    <w:tmpl w:val="3B9EAD9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2"/>
  </w:num>
  <w:num w:numId="8">
    <w:abstractNumId w:val="21"/>
  </w:num>
  <w:num w:numId="9">
    <w:abstractNumId w:val="10"/>
  </w:num>
  <w:num w:numId="10">
    <w:abstractNumId w:val="11"/>
  </w:num>
  <w:num w:numId="11">
    <w:abstractNumId w:val="0"/>
  </w:num>
  <w:num w:numId="12">
    <w:abstractNumId w:val="28"/>
  </w:num>
  <w:num w:numId="13">
    <w:abstractNumId w:val="2"/>
  </w:num>
  <w:num w:numId="14">
    <w:abstractNumId w:val="31"/>
  </w:num>
  <w:num w:numId="15">
    <w:abstractNumId w:val="7"/>
  </w:num>
  <w:num w:numId="16">
    <w:abstractNumId w:val="15"/>
  </w:num>
  <w:num w:numId="17">
    <w:abstractNumId w:val="6"/>
  </w:num>
  <w:num w:numId="18">
    <w:abstractNumId w:val="9"/>
  </w:num>
  <w:num w:numId="19">
    <w:abstractNumId w:val="26"/>
  </w:num>
  <w:num w:numId="20">
    <w:abstractNumId w:val="4"/>
  </w:num>
  <w:num w:numId="21">
    <w:abstractNumId w:val="17"/>
  </w:num>
  <w:num w:numId="22">
    <w:abstractNumId w:val="19"/>
  </w:num>
  <w:num w:numId="23">
    <w:abstractNumId w:val="32"/>
  </w:num>
  <w:num w:numId="24">
    <w:abstractNumId w:val="18"/>
  </w:num>
  <w:num w:numId="25">
    <w:abstractNumId w:val="30"/>
  </w:num>
  <w:num w:numId="26">
    <w:abstractNumId w:val="27"/>
  </w:num>
  <w:num w:numId="27">
    <w:abstractNumId w:val="14"/>
  </w:num>
  <w:num w:numId="28">
    <w:abstractNumId w:val="23"/>
  </w:num>
  <w:num w:numId="29">
    <w:abstractNumId w:val="13"/>
  </w:num>
  <w:num w:numId="30">
    <w:abstractNumId w:val="13"/>
  </w:num>
  <w:num w:numId="31">
    <w:abstractNumId w:val="20"/>
  </w:num>
  <w:num w:numId="32">
    <w:abstractNumId w:val="25"/>
  </w:num>
  <w:num w:numId="33">
    <w:abstractNumId w:val="24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267FE"/>
    <w:rsid w:val="000318BF"/>
    <w:rsid w:val="00032498"/>
    <w:rsid w:val="00046828"/>
    <w:rsid w:val="00046924"/>
    <w:rsid w:val="00066211"/>
    <w:rsid w:val="000816E6"/>
    <w:rsid w:val="00085E16"/>
    <w:rsid w:val="000A34B7"/>
    <w:rsid w:val="000A367C"/>
    <w:rsid w:val="000A3B07"/>
    <w:rsid w:val="000E63F5"/>
    <w:rsid w:val="00120402"/>
    <w:rsid w:val="00136942"/>
    <w:rsid w:val="00143831"/>
    <w:rsid w:val="00143DD2"/>
    <w:rsid w:val="0016203B"/>
    <w:rsid w:val="00163939"/>
    <w:rsid w:val="00175224"/>
    <w:rsid w:val="00177E2F"/>
    <w:rsid w:val="00182853"/>
    <w:rsid w:val="0019018B"/>
    <w:rsid w:val="001B0718"/>
    <w:rsid w:val="001B1BB2"/>
    <w:rsid w:val="001C5883"/>
    <w:rsid w:val="001C60F2"/>
    <w:rsid w:val="001D0590"/>
    <w:rsid w:val="001D78DD"/>
    <w:rsid w:val="001E2275"/>
    <w:rsid w:val="001E7451"/>
    <w:rsid w:val="002151D6"/>
    <w:rsid w:val="002160C4"/>
    <w:rsid w:val="002443B4"/>
    <w:rsid w:val="002747C2"/>
    <w:rsid w:val="00275105"/>
    <w:rsid w:val="002754A2"/>
    <w:rsid w:val="002764BD"/>
    <w:rsid w:val="00277647"/>
    <w:rsid w:val="0029443D"/>
    <w:rsid w:val="002A061D"/>
    <w:rsid w:val="002B737C"/>
    <w:rsid w:val="002C3C80"/>
    <w:rsid w:val="002E1552"/>
    <w:rsid w:val="002E1921"/>
    <w:rsid w:val="003042A9"/>
    <w:rsid w:val="00305497"/>
    <w:rsid w:val="003144B4"/>
    <w:rsid w:val="00345BB3"/>
    <w:rsid w:val="0035284C"/>
    <w:rsid w:val="00356FC8"/>
    <w:rsid w:val="0036284A"/>
    <w:rsid w:val="0036285F"/>
    <w:rsid w:val="00367C82"/>
    <w:rsid w:val="00373169"/>
    <w:rsid w:val="00382B39"/>
    <w:rsid w:val="00392B2B"/>
    <w:rsid w:val="00395CCF"/>
    <w:rsid w:val="003A28CD"/>
    <w:rsid w:val="003A3033"/>
    <w:rsid w:val="003A5CA6"/>
    <w:rsid w:val="003A6BAD"/>
    <w:rsid w:val="003A73EA"/>
    <w:rsid w:val="003B2A6C"/>
    <w:rsid w:val="003C129E"/>
    <w:rsid w:val="003C6224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4E57CD"/>
    <w:rsid w:val="00514857"/>
    <w:rsid w:val="00516A04"/>
    <w:rsid w:val="005320DA"/>
    <w:rsid w:val="005406F4"/>
    <w:rsid w:val="00541324"/>
    <w:rsid w:val="005415D9"/>
    <w:rsid w:val="00544257"/>
    <w:rsid w:val="00555B43"/>
    <w:rsid w:val="0056461F"/>
    <w:rsid w:val="00566E8C"/>
    <w:rsid w:val="005764BC"/>
    <w:rsid w:val="00577A9E"/>
    <w:rsid w:val="005A16EA"/>
    <w:rsid w:val="005B4175"/>
    <w:rsid w:val="005B5B54"/>
    <w:rsid w:val="005B6877"/>
    <w:rsid w:val="005C5C51"/>
    <w:rsid w:val="005D11AE"/>
    <w:rsid w:val="005D5B78"/>
    <w:rsid w:val="00613692"/>
    <w:rsid w:val="00630BC1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A49D6"/>
    <w:rsid w:val="007A5DE0"/>
    <w:rsid w:val="007B15E6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720E5"/>
    <w:rsid w:val="00881872"/>
    <w:rsid w:val="00887044"/>
    <w:rsid w:val="008C38C4"/>
    <w:rsid w:val="008C5E7B"/>
    <w:rsid w:val="008E2E90"/>
    <w:rsid w:val="008F4F3D"/>
    <w:rsid w:val="00917876"/>
    <w:rsid w:val="0093287A"/>
    <w:rsid w:val="0094487A"/>
    <w:rsid w:val="00947BE9"/>
    <w:rsid w:val="00967436"/>
    <w:rsid w:val="00967DFD"/>
    <w:rsid w:val="0097552E"/>
    <w:rsid w:val="00976447"/>
    <w:rsid w:val="00976CF4"/>
    <w:rsid w:val="009A034B"/>
    <w:rsid w:val="009A2588"/>
    <w:rsid w:val="009C02B3"/>
    <w:rsid w:val="009C7FEE"/>
    <w:rsid w:val="009E197A"/>
    <w:rsid w:val="009F6AE7"/>
    <w:rsid w:val="00A2610C"/>
    <w:rsid w:val="00A33D37"/>
    <w:rsid w:val="00A56D5D"/>
    <w:rsid w:val="00A67120"/>
    <w:rsid w:val="00A8300E"/>
    <w:rsid w:val="00A8633F"/>
    <w:rsid w:val="00AA2E62"/>
    <w:rsid w:val="00AA3F71"/>
    <w:rsid w:val="00AB149D"/>
    <w:rsid w:val="00AE34D4"/>
    <w:rsid w:val="00AF1382"/>
    <w:rsid w:val="00B00214"/>
    <w:rsid w:val="00B01F73"/>
    <w:rsid w:val="00B1676A"/>
    <w:rsid w:val="00B26AFD"/>
    <w:rsid w:val="00B368C4"/>
    <w:rsid w:val="00B805BF"/>
    <w:rsid w:val="00BC0451"/>
    <w:rsid w:val="00BC094D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A0B2A"/>
    <w:rsid w:val="00CC5439"/>
    <w:rsid w:val="00CD0090"/>
    <w:rsid w:val="00CE1177"/>
    <w:rsid w:val="00CE5ADB"/>
    <w:rsid w:val="00D0462A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34D3"/>
    <w:rsid w:val="00E37841"/>
    <w:rsid w:val="00E5790F"/>
    <w:rsid w:val="00E57963"/>
    <w:rsid w:val="00E625D8"/>
    <w:rsid w:val="00E72235"/>
    <w:rsid w:val="00E83BD5"/>
    <w:rsid w:val="00E852BA"/>
    <w:rsid w:val="00E94176"/>
    <w:rsid w:val="00EC5144"/>
    <w:rsid w:val="00EC53CE"/>
    <w:rsid w:val="00ED1AA4"/>
    <w:rsid w:val="00ED4BA5"/>
    <w:rsid w:val="00EE2455"/>
    <w:rsid w:val="00EE26CC"/>
    <w:rsid w:val="00EF40A7"/>
    <w:rsid w:val="00F0200F"/>
    <w:rsid w:val="00F26A87"/>
    <w:rsid w:val="00F3581A"/>
    <w:rsid w:val="00F3611D"/>
    <w:rsid w:val="00F50327"/>
    <w:rsid w:val="00F74472"/>
    <w:rsid w:val="00F764D9"/>
    <w:rsid w:val="00FB0EAD"/>
    <w:rsid w:val="00FB69DC"/>
    <w:rsid w:val="00FD5420"/>
    <w:rsid w:val="00FD59B1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138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1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1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4AA01A-49F8-439E-8809-13732E5D5C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92</cp:revision>
  <cp:lastPrinted>2025-05-13T21:42:00Z</cp:lastPrinted>
  <dcterms:created xsi:type="dcterms:W3CDTF">2020-08-03T13:17:00Z</dcterms:created>
  <dcterms:modified xsi:type="dcterms:W3CDTF">2025-05-24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